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3D017D43" w:rsidR="00AE1477" w:rsidRDefault="00930857" w:rsidP="00AE1477">
      <w:pPr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t xml:space="preserve">Data &amp; Cloud Skill Up </w:t>
      </w:r>
      <w:r w:rsidR="00AC4962">
        <w:rPr>
          <w:sz w:val="56"/>
          <w:szCs w:val="56"/>
        </w:rPr>
        <w:t>and Exam Ready Workshop</w:t>
      </w:r>
      <w:r w:rsidR="0026404A" w:rsidRPr="00FF197E">
        <w:rPr>
          <w:sz w:val="56"/>
          <w:szCs w:val="56"/>
        </w:rPr>
        <w:t xml:space="preserve"> </w:t>
      </w:r>
      <w:r w:rsidR="00AC4962">
        <w:rPr>
          <w:sz w:val="56"/>
          <w:szCs w:val="56"/>
        </w:rPr>
        <w:t xml:space="preserve">Exam </w:t>
      </w:r>
      <w:r w:rsidR="006046C4" w:rsidRPr="00FF197E">
        <w:rPr>
          <w:sz w:val="56"/>
          <w:szCs w:val="56"/>
        </w:rPr>
        <w:t>70-53</w:t>
      </w:r>
      <w:r w:rsidR="006D1450">
        <w:rPr>
          <w:sz w:val="56"/>
          <w:szCs w:val="56"/>
        </w:rPr>
        <w:t>5</w:t>
      </w:r>
      <w:r w:rsidR="00B20096">
        <w:rPr>
          <w:sz w:val="56"/>
          <w:szCs w:val="56"/>
        </w:rPr>
        <w:t>: Architect</w:t>
      </w:r>
      <w:r w:rsidR="0097658D">
        <w:rPr>
          <w:sz w:val="56"/>
          <w:szCs w:val="56"/>
        </w:rPr>
        <w:t>ing Azure Solutions</w:t>
      </w:r>
      <w:r w:rsidR="00603AE0" w:rsidRPr="00FF197E">
        <w:rPr>
          <w:sz w:val="56"/>
          <w:szCs w:val="56"/>
        </w:rPr>
        <w:t xml:space="preserve"> </w:t>
      </w:r>
    </w:p>
    <w:p w14:paraId="115ED64F" w14:textId="19CEB104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52732E">
        <w:rPr>
          <w:sz w:val="48"/>
          <w:szCs w:val="48"/>
        </w:rPr>
        <w:t>Jan 16, 2018</w:t>
      </w:r>
    </w:p>
    <w:p w14:paraId="342E35FC" w14:textId="77777777" w:rsidR="00124281" w:rsidRDefault="00124281" w:rsidP="00124281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Winter G</w:t>
      </w:r>
      <w:r w:rsidRPr="00124281">
        <w:rPr>
          <w:sz w:val="48"/>
          <w:szCs w:val="48"/>
        </w:rPr>
        <w:t>arden</w:t>
      </w:r>
      <w:r>
        <w:rPr>
          <w:sz w:val="48"/>
          <w:szCs w:val="48"/>
        </w:rPr>
        <w:t>,</w:t>
      </w:r>
      <w:r w:rsidRPr="00124281">
        <w:rPr>
          <w:sz w:val="48"/>
          <w:szCs w:val="48"/>
        </w:rPr>
        <w:t xml:space="preserve"> room 5412</w:t>
      </w:r>
    </w:p>
    <w:p w14:paraId="174DACD9" w14:textId="613CD1D3" w:rsidR="005A2ECA" w:rsidRPr="009001BC" w:rsidRDefault="009001BC" w:rsidP="006046C4">
      <w:pPr>
        <w:spacing w:after="0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>: MSGUEST</w:t>
      </w:r>
    </w:p>
    <w:p w14:paraId="294888E3" w14:textId="7641F6EB" w:rsidR="009001BC" w:rsidRPr="009001BC" w:rsidRDefault="00F64630" w:rsidP="009001BC">
      <w:pPr>
        <w:autoSpaceDE w:val="0"/>
        <w:autoSpaceDN w:val="0"/>
        <w:spacing w:after="0" w:line="240" w:lineRule="auto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 xml:space="preserve"> Password: </w:t>
      </w:r>
      <w:r w:rsidR="009001BC" w:rsidRPr="009001BC">
        <w:rPr>
          <w:sz w:val="48"/>
          <w:szCs w:val="48"/>
        </w:rPr>
        <w:t>msevent11aw</w:t>
      </w:r>
    </w:p>
    <w:p w14:paraId="62CD4196" w14:textId="537679AF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975"/>
        <w:gridCol w:w="2880"/>
        <w:gridCol w:w="6145"/>
      </w:tblGrid>
      <w:tr w:rsidR="00F64630" w:rsidRPr="006046C4" w14:paraId="6C194AAA" w14:textId="77777777" w:rsidTr="00904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14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14:paraId="75925D39" w14:textId="77777777"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  <w:r w:rsidR="00F64630" w:rsidRP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</w:p>
        </w:tc>
      </w:tr>
      <w:tr w:rsidR="00F64630" w:rsidRPr="006046C4" w14:paraId="4E399916" w14:textId="77777777" w:rsidTr="009042B9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28D665D" w14:textId="28C18576" w:rsidR="006046C4" w:rsidRPr="006046C4" w:rsidRDefault="00244289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nd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 Olenik</w:t>
            </w:r>
          </w:p>
        </w:tc>
        <w:tc>
          <w:tcPr>
            <w:tcW w:w="6145" w:type="dxa"/>
            <w:hideMark/>
          </w:tcPr>
          <w:p w14:paraId="659CDF91" w14:textId="5440825D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F64630" w:rsidRPr="006046C4" w14:paraId="4700C84A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12B2D1EA" w14:textId="25E39761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712BA737" w14:textId="04B93F8E" w:rsidR="006046C4" w:rsidRPr="006046C4" w:rsidRDefault="0052732E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rt Sedighi</w:t>
            </w:r>
          </w:p>
        </w:tc>
        <w:tc>
          <w:tcPr>
            <w:tcW w:w="6145" w:type="dxa"/>
            <w:hideMark/>
          </w:tcPr>
          <w:p w14:paraId="32BAE570" w14:textId="45B30662" w:rsidR="006046C4" w:rsidRPr="006046C4" w:rsidRDefault="00E60F2F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gend</w:t>
            </w:r>
            <w:r w:rsidR="00E84E0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Overview</w:t>
            </w:r>
          </w:p>
        </w:tc>
      </w:tr>
      <w:tr w:rsidR="004D2B38" w:rsidRPr="006046C4" w14:paraId="673E1F90" w14:textId="77777777" w:rsidTr="009042B9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410871E" w14:textId="6B0E8BF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bookmarkStart w:id="0" w:name="_GoBack" w:colFirst="2" w:colLast="2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091C4146" w14:textId="68032925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145" w:type="dxa"/>
          </w:tcPr>
          <w:p w14:paraId="1C00D6D3" w14:textId="35DF9113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bookmarkEnd w:id="0"/>
      <w:tr w:rsidR="004D2B38" w:rsidRPr="006046C4" w14:paraId="5598DE03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554DB905" w14:textId="7F9DC782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1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21BFC943" w14:textId="77777777" w:rsidR="004D2B38" w:rsidRPr="006046C4" w:rsidRDefault="004D2B38" w:rsidP="004D2B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4D2B38" w:rsidRPr="006046C4" w14:paraId="391ED546" w14:textId="77777777" w:rsidTr="009042B9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648A0EA7" w14:textId="480D2DCB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3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1D647BAE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llan Da Cost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Pinto</w:t>
            </w:r>
          </w:p>
        </w:tc>
        <w:tc>
          <w:tcPr>
            <w:tcW w:w="6145" w:type="dxa"/>
          </w:tcPr>
          <w:p w14:paraId="65D50B49" w14:textId="74C53C8A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mpute Infrastructure</w:t>
            </w:r>
          </w:p>
        </w:tc>
      </w:tr>
      <w:tr w:rsidR="004D2B38" w:rsidRPr="006046C4" w14:paraId="1492ADC7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00B46994" w14:textId="57AA96A9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30 AM</w:t>
            </w:r>
          </w:p>
        </w:tc>
        <w:tc>
          <w:tcPr>
            <w:tcW w:w="2880" w:type="dxa"/>
          </w:tcPr>
          <w:p w14:paraId="2443087E" w14:textId="5FB869FC" w:rsidR="004D2B38" w:rsidRPr="00244289" w:rsidRDefault="004D2B38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llan Da Cost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Pinto</w:t>
            </w:r>
          </w:p>
        </w:tc>
        <w:tc>
          <w:tcPr>
            <w:tcW w:w="6145" w:type="dxa"/>
          </w:tcPr>
          <w:p w14:paraId="3AA98651" w14:textId="4B4596BF" w:rsidR="004D2B38" w:rsidRPr="0052732E" w:rsidRDefault="004D2B38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al Readiness</w:t>
            </w:r>
          </w:p>
        </w:tc>
      </w:tr>
      <w:tr w:rsidR="004D2B38" w:rsidRPr="006046C4" w14:paraId="15A2CCEF" w14:textId="77777777" w:rsidTr="00AE1477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ACA5D2D" w14:textId="2B72E978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3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hideMark/>
          </w:tcPr>
          <w:p w14:paraId="106534AF" w14:textId="5133C29B" w:rsidR="004D2B38" w:rsidRPr="006046C4" w:rsidRDefault="004D2B38" w:rsidP="004D2B3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– 1 hour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[location TBD] </w:t>
            </w:r>
          </w:p>
        </w:tc>
      </w:tr>
      <w:tr w:rsidR="004D2B38" w:rsidRPr="006046C4" w14:paraId="3FEEF004" w14:textId="77777777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219C9882" w14:textId="2248CD19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30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noWrap/>
            <w:hideMark/>
          </w:tcPr>
          <w:p w14:paraId="0F938919" w14:textId="2E98EDEA" w:rsidR="004D2B38" w:rsidRPr="006046C4" w:rsidRDefault="004D2B38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eter Lauda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ti </w:t>
            </w:r>
          </w:p>
        </w:tc>
        <w:tc>
          <w:tcPr>
            <w:tcW w:w="6145" w:type="dxa"/>
            <w:hideMark/>
          </w:tcPr>
          <w:p w14:paraId="29FF3DB4" w14:textId="710105A5" w:rsidR="004D2B38" w:rsidRPr="006046C4" w:rsidRDefault="004D2B38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0" w:anchor="syllabus-2" w:history="1">
              <w:r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ity &amp; Identity Solutions</w:t>
              </w:r>
              <w:r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4D2B38" w:rsidRPr="006046C4" w14:paraId="5DF4B0E8" w14:textId="77777777" w:rsidTr="009042B9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14:paraId="4963C2DB" w14:textId="0C7BE118"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45 PM</w:t>
            </w:r>
          </w:p>
        </w:tc>
        <w:tc>
          <w:tcPr>
            <w:tcW w:w="2880" w:type="dxa"/>
            <w:noWrap/>
          </w:tcPr>
          <w:p w14:paraId="13373AAE" w14:textId="064FC084"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khil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ddy Aendapally</w:t>
            </w:r>
          </w:p>
        </w:tc>
        <w:tc>
          <w:tcPr>
            <w:tcW w:w="6145" w:type="dxa"/>
          </w:tcPr>
          <w:p w14:paraId="48D2E6FF" w14:textId="6B8F977E" w:rsidR="004D2B38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Networking</w:t>
            </w:r>
          </w:p>
        </w:tc>
      </w:tr>
      <w:tr w:rsidR="004D2B38" w:rsidRPr="006046C4" w14:paraId="700BEB67" w14:textId="77777777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14:paraId="08CC4661" w14:textId="21C603FD"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14:paraId="1FB4A433" w14:textId="3E0AE514" w:rsidR="004D2B38" w:rsidRPr="006046C4" w:rsidRDefault="004D2B38" w:rsidP="004D2B3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cktail Hour and Networking [TBD]</w:t>
            </w:r>
          </w:p>
        </w:tc>
      </w:tr>
    </w:tbl>
    <w:p w14:paraId="1452B513" w14:textId="77777777" w:rsidR="008C6095" w:rsidRDefault="008C6095" w:rsidP="00F64630">
      <w:pPr>
        <w:spacing w:after="0"/>
        <w:rPr>
          <w:sz w:val="40"/>
          <w:szCs w:val="40"/>
        </w:rPr>
      </w:pPr>
    </w:p>
    <w:p w14:paraId="69DE91D8" w14:textId="7D3D44B5" w:rsidR="00603AE0" w:rsidRPr="001C7142" w:rsidRDefault="001C7142" w:rsidP="008A1728">
      <w:pPr>
        <w:spacing w:after="0"/>
        <w:rPr>
          <w:rFonts w:cs="Arial"/>
          <w:color w:val="000000"/>
        </w:rPr>
      </w:pPr>
      <w:r w:rsidRPr="00F83B91">
        <w:rPr>
          <w:b/>
          <w:sz w:val="24"/>
          <w:szCs w:val="24"/>
        </w:rPr>
        <w:t>Evaluation Link</w:t>
      </w:r>
      <w:r w:rsidR="008A1728">
        <w:rPr>
          <w:b/>
          <w:sz w:val="24"/>
          <w:szCs w:val="24"/>
        </w:rPr>
        <w:t xml:space="preserve"> </w:t>
      </w:r>
      <w:r w:rsidRPr="001C7142">
        <w:t xml:space="preserve"> </w:t>
      </w:r>
      <w:hyperlink r:id="rId11" w:history="1">
        <w:r w:rsidR="008A1728" w:rsidRPr="003A16AD">
          <w:rPr>
            <w:rStyle w:val="Hyperlink"/>
          </w:rPr>
          <w:t>https://aka.ms/nyc01162018</w:t>
        </w:r>
      </w:hyperlink>
      <w:r w:rsidR="008A1728">
        <w:t xml:space="preserve"> </w:t>
      </w:r>
    </w:p>
    <w:p w14:paraId="01B46015" w14:textId="40ECB5F2" w:rsidR="005D4BC8" w:rsidRPr="00603AE0" w:rsidRDefault="005D4BC8" w:rsidP="00603AE0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</w:p>
    <w:p w14:paraId="5A409466" w14:textId="77777777" w:rsidR="002A4E8F" w:rsidRDefault="002A4E8F" w:rsidP="002A4E8F">
      <w:pPr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lastRenderedPageBreak/>
        <w:t>Data &amp; Cloud Skill Up and Exam Ready Workshop</w:t>
      </w:r>
      <w:r w:rsidRPr="00FF197E">
        <w:rPr>
          <w:sz w:val="56"/>
          <w:szCs w:val="56"/>
        </w:rPr>
        <w:t xml:space="preserve"> </w:t>
      </w:r>
      <w:r>
        <w:rPr>
          <w:sz w:val="56"/>
          <w:szCs w:val="56"/>
        </w:rPr>
        <w:t xml:space="preserve">Exam </w:t>
      </w:r>
      <w:r w:rsidRPr="00FF197E">
        <w:rPr>
          <w:sz w:val="56"/>
          <w:szCs w:val="56"/>
        </w:rPr>
        <w:t>70-53</w:t>
      </w:r>
      <w:r>
        <w:rPr>
          <w:sz w:val="56"/>
          <w:szCs w:val="56"/>
        </w:rPr>
        <w:t>5: Architecting Azure Solutions</w:t>
      </w:r>
      <w:r w:rsidRPr="00FF197E">
        <w:rPr>
          <w:sz w:val="56"/>
          <w:szCs w:val="56"/>
        </w:rPr>
        <w:t xml:space="preserve"> </w:t>
      </w:r>
    </w:p>
    <w:p w14:paraId="7A89ECF6" w14:textId="7E3ABA60" w:rsidR="002A4E8F" w:rsidRDefault="002A4E8F" w:rsidP="002A4E8F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 xml:space="preserve">Day </w:t>
      </w:r>
      <w:r w:rsidR="00093918">
        <w:rPr>
          <w:b/>
          <w:sz w:val="48"/>
          <w:szCs w:val="48"/>
        </w:rPr>
        <w:t>2</w:t>
      </w:r>
      <w:r w:rsidRPr="001C7142">
        <w:rPr>
          <w:sz w:val="48"/>
          <w:szCs w:val="48"/>
        </w:rPr>
        <w:t xml:space="preserve"> -  </w:t>
      </w:r>
      <w:r w:rsidR="0052732E">
        <w:rPr>
          <w:sz w:val="48"/>
          <w:szCs w:val="48"/>
        </w:rPr>
        <w:t>Jan 17, 2018</w:t>
      </w:r>
    </w:p>
    <w:p w14:paraId="175B75BE" w14:textId="053BA51C" w:rsidR="00124281" w:rsidRDefault="00124281" w:rsidP="004F3BD2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Winter G</w:t>
      </w:r>
      <w:r w:rsidRPr="00124281">
        <w:rPr>
          <w:sz w:val="48"/>
          <w:szCs w:val="48"/>
        </w:rPr>
        <w:t>arden</w:t>
      </w:r>
      <w:r>
        <w:rPr>
          <w:sz w:val="48"/>
          <w:szCs w:val="48"/>
        </w:rPr>
        <w:t>,</w:t>
      </w:r>
      <w:r w:rsidRPr="00124281">
        <w:rPr>
          <w:sz w:val="48"/>
          <w:szCs w:val="48"/>
        </w:rPr>
        <w:t xml:space="preserve"> room 5412</w:t>
      </w:r>
    </w:p>
    <w:p w14:paraId="02A8250B" w14:textId="77777777" w:rsidR="009001BC" w:rsidRPr="009001BC" w:rsidRDefault="009001BC" w:rsidP="009001BC">
      <w:pPr>
        <w:spacing w:after="0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>: MSGUEST</w:t>
      </w:r>
    </w:p>
    <w:p w14:paraId="07A1D723" w14:textId="77777777" w:rsidR="009001BC" w:rsidRPr="009001BC" w:rsidRDefault="009001BC" w:rsidP="009001BC">
      <w:pPr>
        <w:autoSpaceDE w:val="0"/>
        <w:autoSpaceDN w:val="0"/>
        <w:spacing w:after="0" w:line="240" w:lineRule="auto"/>
        <w:jc w:val="center"/>
        <w:rPr>
          <w:sz w:val="48"/>
          <w:szCs w:val="48"/>
        </w:rPr>
      </w:pPr>
      <w:proofErr w:type="spellStart"/>
      <w:r w:rsidRPr="009001BC">
        <w:rPr>
          <w:sz w:val="48"/>
          <w:szCs w:val="48"/>
        </w:rPr>
        <w:t>WiFi</w:t>
      </w:r>
      <w:proofErr w:type="spellEnd"/>
      <w:r w:rsidRPr="009001BC">
        <w:rPr>
          <w:sz w:val="48"/>
          <w:szCs w:val="48"/>
        </w:rPr>
        <w:t xml:space="preserve"> Password: msevent11aw</w:t>
      </w:r>
    </w:p>
    <w:p w14:paraId="56A6023D" w14:textId="6BD9C73B"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136579EF" w:rsidR="004F3BD2" w:rsidRPr="00186DAE" w:rsidRDefault="00504441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27F64" w:rsidRPr="00186DAE" w14:paraId="7752CB7F" w14:textId="77777777" w:rsidTr="00C52A4C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FEE499D" w14:textId="25207135" w:rsidR="00827F64" w:rsidRDefault="00827F64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 AM</w:t>
            </w:r>
          </w:p>
        </w:tc>
        <w:tc>
          <w:tcPr>
            <w:tcW w:w="2790" w:type="dxa"/>
            <w:noWrap/>
          </w:tcPr>
          <w:p w14:paraId="538AE4AD" w14:textId="670D8658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rt Sedighi</w:t>
            </w:r>
          </w:p>
        </w:tc>
        <w:tc>
          <w:tcPr>
            <w:tcW w:w="6420" w:type="dxa"/>
          </w:tcPr>
          <w:p w14:paraId="1273961F" w14:textId="32B99865" w:rsidR="00827F64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and Storage</w:t>
            </w:r>
          </w:p>
        </w:tc>
      </w:tr>
      <w:tr w:rsidR="005255D1" w:rsidRPr="00186DAE" w14:paraId="36029F6F" w14:textId="77777777" w:rsidTr="0057580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2BAF849D" w14:textId="2D453966" w:rsidR="005255D1" w:rsidRPr="00186DAE" w:rsidRDefault="005255D1" w:rsidP="005255D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077F3436" w14:textId="77777777" w:rsidR="005255D1" w:rsidRPr="00186DAE" w:rsidRDefault="005255D1" w:rsidP="005255D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827F64" w:rsidRPr="00186DAE" w14:paraId="38BA91C1" w14:textId="77777777" w:rsidTr="00C52A4C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535C09C6" w:rsidR="00827F64" w:rsidRPr="00186DAE" w:rsidRDefault="005255D1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15</w:t>
            </w:r>
            <w:r w:rsidR="00827F64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4AF4B81A" w14:textId="0C392C9A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BE188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420" w:type="dxa"/>
            <w:hideMark/>
          </w:tcPr>
          <w:p w14:paraId="29478B5F" w14:textId="329DADDA"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4F3BD2" w:rsidRPr="00186DAE" w14:paraId="66BE4A74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31AFC0E6" w:rsidR="004F3BD2" w:rsidRPr="00186DAE" w:rsidRDefault="005255D1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15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333A41A1" w:rsidR="004F3BD2" w:rsidRPr="00186DAE" w:rsidRDefault="004F3BD2" w:rsidP="00C52A4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– 1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15 hour</w:t>
            </w:r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[location </w:t>
            </w:r>
            <w:proofErr w:type="spellStart"/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bd</w:t>
            </w:r>
            <w:proofErr w:type="spellEnd"/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]</w:t>
            </w:r>
          </w:p>
        </w:tc>
      </w:tr>
      <w:tr w:rsidR="004F3BD2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4DE64246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67FC69F2" w:rsidR="004F3BD2" w:rsidRPr="00186DAE" w:rsidRDefault="00BE1883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BE188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420" w:type="dxa"/>
          </w:tcPr>
          <w:p w14:paraId="19A4C1CB" w14:textId="5B646CE8" w:rsidR="004F3BD2" w:rsidRPr="00186DAE" w:rsidRDefault="006E0174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2" w:anchor="syllabus-1" w:history="1">
              <w:r w:rsidR="004F3BD2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  <w:r w:rsidR="00504441" w:rsidRPr="0050444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244289" w:rsidRPr="00186DAE" w14:paraId="135E67F7" w14:textId="77777777" w:rsidTr="00A243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4227ECA" w14:textId="1BD5ADF8" w:rsidR="00244289" w:rsidRPr="00186DAE" w:rsidRDefault="005255D1" w:rsidP="00244289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0</w:t>
            </w:r>
            <w:r w:rsidR="00244289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3A66C348" w14:textId="15924715" w:rsidR="00244289" w:rsidRPr="00186DAE" w:rsidRDefault="00244289" w:rsidP="0024428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5255D1" w:rsidRPr="00186DAE" w14:paraId="22DD3372" w14:textId="77777777" w:rsidTr="00575806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757E8D26" w14:textId="576C1168" w:rsidR="002D42C8" w:rsidRPr="00186DAE" w:rsidRDefault="002D42C8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12F9F068" w14:textId="77777777" w:rsidR="002D42C8" w:rsidRPr="00B3062A" w:rsidRDefault="002D42C8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udience/Tara Webb/Dan Stolts (Microsoft)</w:t>
            </w:r>
          </w:p>
        </w:tc>
        <w:tc>
          <w:tcPr>
            <w:tcW w:w="6420" w:type="dxa"/>
            <w:hideMark/>
          </w:tcPr>
          <w:p w14:paraId="1988742A" w14:textId="77777777" w:rsidR="002D42C8" w:rsidRPr="00186DAE" w:rsidRDefault="002D42C8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: How will you use what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our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have learned?</w:t>
            </w:r>
          </w:p>
        </w:tc>
      </w:tr>
      <w:tr w:rsidR="00AB1E26" w:rsidRPr="00186DAE" w14:paraId="2C514762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4422CA8" w14:textId="1916B5AC" w:rsidR="00AB1E26" w:rsidRPr="00186DAE" w:rsidRDefault="00AB1E26" w:rsidP="00AB1E2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49B7D41D" w14:textId="77777777" w:rsidR="00AB1E26" w:rsidRPr="00186DAE" w:rsidRDefault="00AB1E26" w:rsidP="00AB1E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</w:p>
        </w:tc>
      </w:tr>
      <w:tr w:rsidR="00AB1E26" w:rsidRPr="00186DAE" w14:paraId="64096980" w14:textId="77777777" w:rsidTr="00C52A4C">
        <w:trPr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52C5531" w14:textId="227B95AB" w:rsidR="00AB1E26" w:rsidRPr="00186DAE" w:rsidRDefault="00AB1E26" w:rsidP="00AB1E26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50CD036E" w14:textId="6C705FAF" w:rsidR="00AB1E26" w:rsidRPr="00186DAE" w:rsidRDefault="00AB1E26" w:rsidP="00AB1E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cktail hour</w:t>
            </w:r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[location </w:t>
            </w:r>
            <w:proofErr w:type="spellStart"/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tbd</w:t>
            </w:r>
            <w:proofErr w:type="spellEnd"/>
            <w:r w:rsidR="0012428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]</w:t>
            </w:r>
          </w:p>
        </w:tc>
      </w:tr>
    </w:tbl>
    <w:p w14:paraId="5291A5FE" w14:textId="7C656C3C" w:rsidR="00194D98" w:rsidRPr="00CD24EC" w:rsidRDefault="004F3BD2" w:rsidP="008A1728">
      <w:pPr>
        <w:spacing w:after="0"/>
        <w:rPr>
          <w:rFonts w:cs="Arial"/>
          <w:b/>
          <w:bCs/>
          <w:color w:val="0000FF"/>
          <w:u w:val="single"/>
        </w:r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2B4798D4" wp14:editId="74BEBAE7">
            <wp:simplePos x="0" y="0"/>
            <wp:positionH relativeFrom="page">
              <wp:posOffset>6248400</wp:posOffset>
            </wp:positionH>
            <wp:positionV relativeFrom="page">
              <wp:posOffset>8884285</wp:posOffset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63460">
        <w:rPr>
          <w:b/>
          <w:sz w:val="24"/>
          <w:szCs w:val="24"/>
        </w:rPr>
        <w:t>Evaluation Link</w:t>
      </w:r>
      <w:r>
        <w:rPr>
          <w:sz w:val="24"/>
          <w:szCs w:val="24"/>
        </w:rPr>
        <w:t xml:space="preserve"> 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13D89C2D">
            <wp:simplePos x="0" y="0"/>
            <wp:positionH relativeFrom="page">
              <wp:posOffset>82854</wp:posOffset>
            </wp:positionH>
            <wp:positionV relativeFrom="margin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C7142">
        <w:t xml:space="preserve"> </w:t>
      </w:r>
      <w:hyperlink r:id="rId15" w:history="1">
        <w:r w:rsidR="008A1728" w:rsidRPr="003A16AD">
          <w:rPr>
            <w:rStyle w:val="Hyperlink"/>
          </w:rPr>
          <w:t>https://aka.ms/nyc01162018</w:t>
        </w:r>
      </w:hyperlink>
      <w:r w:rsidR="008A1728">
        <w:t xml:space="preserve"> </w:t>
      </w:r>
    </w:p>
    <w:sectPr w:rsidR="00194D98" w:rsidRPr="00CD24EC" w:rsidSect="005A2EC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E2FAD9" w14:textId="77777777" w:rsidR="006E0174" w:rsidRDefault="006E0174" w:rsidP="006941C2">
      <w:pPr>
        <w:spacing w:after="0" w:line="240" w:lineRule="auto"/>
      </w:pPr>
      <w:r>
        <w:separator/>
      </w:r>
    </w:p>
  </w:endnote>
  <w:endnote w:type="continuationSeparator" w:id="0">
    <w:p w14:paraId="29E1EB44" w14:textId="77777777" w:rsidR="006E0174" w:rsidRDefault="006E0174" w:rsidP="006941C2">
      <w:pPr>
        <w:spacing w:after="0" w:line="240" w:lineRule="auto"/>
      </w:pPr>
      <w:r>
        <w:continuationSeparator/>
      </w:r>
    </w:p>
  </w:endnote>
  <w:endnote w:type="continuationNotice" w:id="1">
    <w:p w14:paraId="5ABE0624" w14:textId="77777777" w:rsidR="006E0174" w:rsidRDefault="006E01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4F31E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220AD2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F05604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01343" w14:textId="77777777" w:rsidR="006E0174" w:rsidRDefault="006E0174" w:rsidP="006941C2">
      <w:pPr>
        <w:spacing w:after="0" w:line="240" w:lineRule="auto"/>
      </w:pPr>
      <w:r>
        <w:separator/>
      </w:r>
    </w:p>
  </w:footnote>
  <w:footnote w:type="continuationSeparator" w:id="0">
    <w:p w14:paraId="39881FA2" w14:textId="77777777" w:rsidR="006E0174" w:rsidRDefault="006E0174" w:rsidP="006941C2">
      <w:pPr>
        <w:spacing w:after="0" w:line="240" w:lineRule="auto"/>
      </w:pPr>
      <w:r>
        <w:continuationSeparator/>
      </w:r>
    </w:p>
  </w:footnote>
  <w:footnote w:type="continuationNotice" w:id="1">
    <w:p w14:paraId="42DFF4BC" w14:textId="77777777" w:rsidR="006E0174" w:rsidRDefault="006E01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995F8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9BF187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53C915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qgUAKepdRCwAAAA="/>
  </w:docVars>
  <w:rsids>
    <w:rsidRoot w:val="006046C4"/>
    <w:rsid w:val="00021CF1"/>
    <w:rsid w:val="00093918"/>
    <w:rsid w:val="000B09B1"/>
    <w:rsid w:val="000B52CC"/>
    <w:rsid w:val="000C26E0"/>
    <w:rsid w:val="000D2BC1"/>
    <w:rsid w:val="00100C11"/>
    <w:rsid w:val="00124281"/>
    <w:rsid w:val="00186B57"/>
    <w:rsid w:val="00194D98"/>
    <w:rsid w:val="001C6A3A"/>
    <w:rsid w:val="001C7142"/>
    <w:rsid w:val="001F44F9"/>
    <w:rsid w:val="00244289"/>
    <w:rsid w:val="0026404A"/>
    <w:rsid w:val="00273A9F"/>
    <w:rsid w:val="002A4E8F"/>
    <w:rsid w:val="002D42C8"/>
    <w:rsid w:val="00343158"/>
    <w:rsid w:val="003762AB"/>
    <w:rsid w:val="00382F50"/>
    <w:rsid w:val="003A6EC1"/>
    <w:rsid w:val="003E4EBE"/>
    <w:rsid w:val="00417A3D"/>
    <w:rsid w:val="004265A6"/>
    <w:rsid w:val="0046285C"/>
    <w:rsid w:val="004635DF"/>
    <w:rsid w:val="00491A38"/>
    <w:rsid w:val="004A2942"/>
    <w:rsid w:val="004A6F6C"/>
    <w:rsid w:val="004D2B38"/>
    <w:rsid w:val="004E43DD"/>
    <w:rsid w:val="004F3BD2"/>
    <w:rsid w:val="00504441"/>
    <w:rsid w:val="005255D1"/>
    <w:rsid w:val="005271F2"/>
    <w:rsid w:val="0052732E"/>
    <w:rsid w:val="00535371"/>
    <w:rsid w:val="005A2ECA"/>
    <w:rsid w:val="005C2424"/>
    <w:rsid w:val="005C5512"/>
    <w:rsid w:val="005D4BC8"/>
    <w:rsid w:val="005F39C8"/>
    <w:rsid w:val="00603AE0"/>
    <w:rsid w:val="006046C4"/>
    <w:rsid w:val="0063035F"/>
    <w:rsid w:val="006941C2"/>
    <w:rsid w:val="006D1450"/>
    <w:rsid w:val="006E0174"/>
    <w:rsid w:val="007025D5"/>
    <w:rsid w:val="00710635"/>
    <w:rsid w:val="00710A72"/>
    <w:rsid w:val="00715505"/>
    <w:rsid w:val="00716EB7"/>
    <w:rsid w:val="00785C6D"/>
    <w:rsid w:val="00794012"/>
    <w:rsid w:val="007B791A"/>
    <w:rsid w:val="007C6D83"/>
    <w:rsid w:val="0080027D"/>
    <w:rsid w:val="00827F64"/>
    <w:rsid w:val="008446CF"/>
    <w:rsid w:val="008A1728"/>
    <w:rsid w:val="008C6095"/>
    <w:rsid w:val="009001BC"/>
    <w:rsid w:val="009042B9"/>
    <w:rsid w:val="00904E49"/>
    <w:rsid w:val="009132B4"/>
    <w:rsid w:val="00916BE7"/>
    <w:rsid w:val="00922F3C"/>
    <w:rsid w:val="00930857"/>
    <w:rsid w:val="00940B69"/>
    <w:rsid w:val="0097658D"/>
    <w:rsid w:val="0098069F"/>
    <w:rsid w:val="009F2FAE"/>
    <w:rsid w:val="009F58A0"/>
    <w:rsid w:val="00A90653"/>
    <w:rsid w:val="00AA4E72"/>
    <w:rsid w:val="00AB1E26"/>
    <w:rsid w:val="00AC4962"/>
    <w:rsid w:val="00AE1477"/>
    <w:rsid w:val="00B14370"/>
    <w:rsid w:val="00B20096"/>
    <w:rsid w:val="00B67748"/>
    <w:rsid w:val="00BE1883"/>
    <w:rsid w:val="00C33D0B"/>
    <w:rsid w:val="00C724AA"/>
    <w:rsid w:val="00CC75A1"/>
    <w:rsid w:val="00CD24EC"/>
    <w:rsid w:val="00CF23C0"/>
    <w:rsid w:val="00D346F6"/>
    <w:rsid w:val="00D73A53"/>
    <w:rsid w:val="00E05446"/>
    <w:rsid w:val="00E60F2F"/>
    <w:rsid w:val="00E74812"/>
    <w:rsid w:val="00E84E0E"/>
    <w:rsid w:val="00E92A55"/>
    <w:rsid w:val="00EA5118"/>
    <w:rsid w:val="00F15E46"/>
    <w:rsid w:val="00F616B3"/>
    <w:rsid w:val="00F64630"/>
    <w:rsid w:val="00F83B91"/>
    <w:rsid w:val="00FA744C"/>
    <w:rsid w:val="00FD3C02"/>
    <w:rsid w:val="00FF1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wmf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webSettings" Target="webSettings.xml"/><Relationship Id="rId12" Type="http://schemas.openxmlformats.org/officeDocument/2006/relationships/hyperlink" Target="https://www.microsoft.com/en-us/learning/exam-70-534.aspx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ka.ms/nyc01162018" TargetMode="External"/><Relationship Id="rId5" Type="http://schemas.openxmlformats.org/officeDocument/2006/relationships/styles" Target="styles.xml"/><Relationship Id="rId15" Type="http://schemas.openxmlformats.org/officeDocument/2006/relationships/hyperlink" Target="https://aka.ms/nyc01162018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microsoft.com/en-us/learning/exam-70-534.aspx" TargetMode="External"/><Relationship Id="rId19" Type="http://schemas.openxmlformats.org/officeDocument/2006/relationships/footer" Target="footer2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2</Words>
  <Characters>14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3</cp:revision>
  <cp:lastPrinted>2017-06-12T16:54:00Z</cp:lastPrinted>
  <dcterms:created xsi:type="dcterms:W3CDTF">2018-01-16T12:44:00Z</dcterms:created>
  <dcterms:modified xsi:type="dcterms:W3CDTF">2018-01-16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